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CC079" w14:textId="0F19DDE1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>
        <w:rPr>
          <w:rFonts w:ascii="Arial" w:hAnsi="Arial" w:cs="Arial"/>
          <w:b/>
          <w:bCs/>
          <w:noProof/>
          <w:sz w:val="24"/>
          <w:szCs w:val="24"/>
          <w:lang w:val="en-IE" w:eastAsia="en-IE"/>
        </w:rPr>
        <w:drawing>
          <wp:inline distT="0" distB="0" distL="0" distR="0" wp14:anchorId="6E61CC30" wp14:editId="38E34A45">
            <wp:extent cx="1555750" cy="514350"/>
            <wp:effectExtent l="0" t="0" r="635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813" cy="52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367C" w14:textId="77777777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</w:p>
    <w:p w14:paraId="4B15C91F" w14:textId="42EEBEC8" w:rsidR="00265302" w:rsidRPr="00B01462" w:rsidRDefault="00265302" w:rsidP="000458E6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 xml:space="preserve">The Bat Conservation Ireland </w:t>
      </w:r>
      <w:r w:rsidR="0016498D">
        <w:rPr>
          <w:rFonts w:cstheme="minorHAnsi"/>
          <w:b/>
          <w:bCs/>
          <w:sz w:val="24"/>
          <w:szCs w:val="24"/>
          <w:lang w:eastAsia="en-GB"/>
        </w:rPr>
        <w:t xml:space="preserve">Art Mural </w:t>
      </w:r>
      <w:r w:rsidRPr="00B01462">
        <w:rPr>
          <w:rFonts w:cstheme="minorHAnsi"/>
          <w:b/>
          <w:bCs/>
          <w:sz w:val="24"/>
          <w:szCs w:val="24"/>
          <w:lang w:eastAsia="en-GB"/>
        </w:rPr>
        <w:t>Award</w:t>
      </w:r>
    </w:p>
    <w:p w14:paraId="1DD17D82" w14:textId="77777777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08C8B680" w14:textId="0646701B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Prize Fund €1,</w:t>
      </w:r>
      <w:r w:rsidR="00B01462">
        <w:rPr>
          <w:rFonts w:cstheme="minorHAnsi"/>
          <w:sz w:val="24"/>
          <w:szCs w:val="24"/>
          <w:lang w:eastAsia="en-GB"/>
        </w:rPr>
        <w:t>5</w:t>
      </w:r>
      <w:r w:rsidRPr="00B01462">
        <w:rPr>
          <w:rFonts w:cstheme="minorHAnsi"/>
          <w:sz w:val="24"/>
          <w:szCs w:val="24"/>
          <w:lang w:eastAsia="en-GB"/>
        </w:rPr>
        <w:t>00</w:t>
      </w:r>
    </w:p>
    <w:p w14:paraId="170E10EA" w14:textId="58B5ED52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Sponsored by Bat Conservation Ireland</w:t>
      </w:r>
    </w:p>
    <w:p w14:paraId="6E90BC16" w14:textId="4EE4ED68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7D7D9573" w14:textId="02A50439" w:rsidR="00265302" w:rsidRPr="00B01462" w:rsidRDefault="00265302" w:rsidP="00265302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Entry Form</w:t>
      </w:r>
    </w:p>
    <w:p w14:paraId="4ADA94F6" w14:textId="62AA746F" w:rsidR="00265302" w:rsidRPr="00B01462" w:rsidRDefault="00265302" w:rsidP="006D487E">
      <w:pPr>
        <w:spacing w:after="0" w:line="240" w:lineRule="auto"/>
        <w:rPr>
          <w:rFonts w:cstheme="minorHAnsi"/>
          <w:sz w:val="24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6871"/>
      </w:tblGrid>
      <w:tr w:rsidR="000458E6" w:rsidRPr="00B01462" w14:paraId="60DD90B9" w14:textId="4EB3458E" w:rsidTr="000458E6">
        <w:tc>
          <w:tcPr>
            <w:tcW w:w="1913" w:type="dxa"/>
            <w:shd w:val="clear" w:color="auto" w:fill="D9D9D9" w:themeFill="background1" w:themeFillShade="D9"/>
          </w:tcPr>
          <w:p w14:paraId="00A05E42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own Name:</w:t>
            </w:r>
          </w:p>
          <w:p w14:paraId="1773EC42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553B594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1D8BB2F" w14:textId="1F3B49B4" w:rsidTr="000458E6">
        <w:tc>
          <w:tcPr>
            <w:tcW w:w="1913" w:type="dxa"/>
            <w:shd w:val="clear" w:color="auto" w:fill="D9D9D9" w:themeFill="background1" w:themeFillShade="D9"/>
          </w:tcPr>
          <w:p w14:paraId="6F091478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Name:</w:t>
            </w:r>
          </w:p>
          <w:p w14:paraId="2F05FA6D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1364ECAF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35581EC" w14:textId="756B6A64" w:rsidTr="000458E6">
        <w:tc>
          <w:tcPr>
            <w:tcW w:w="1913" w:type="dxa"/>
            <w:shd w:val="clear" w:color="auto" w:fill="D9D9D9" w:themeFill="background1" w:themeFillShade="D9"/>
          </w:tcPr>
          <w:p w14:paraId="510B1F85" w14:textId="19BE5714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Contact:</w:t>
            </w:r>
          </w:p>
          <w:p w14:paraId="1291CA1A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7E02FA9E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1711E88D" w14:textId="0979C97E" w:rsidTr="000458E6">
        <w:tc>
          <w:tcPr>
            <w:tcW w:w="1913" w:type="dxa"/>
            <w:shd w:val="clear" w:color="auto" w:fill="D9D9D9" w:themeFill="background1" w:themeFillShade="D9"/>
          </w:tcPr>
          <w:p w14:paraId="0B40F456" w14:textId="6702C078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ostal Address:</w:t>
            </w:r>
          </w:p>
        </w:tc>
        <w:tc>
          <w:tcPr>
            <w:tcW w:w="6871" w:type="dxa"/>
          </w:tcPr>
          <w:p w14:paraId="33C5FEC1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ECD8162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4A96528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55EA42CF" w14:textId="419A7943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E1EE536" w14:textId="3C14A7F1" w:rsidTr="000458E6">
        <w:tc>
          <w:tcPr>
            <w:tcW w:w="1913" w:type="dxa"/>
            <w:shd w:val="clear" w:color="auto" w:fill="D9D9D9" w:themeFill="background1" w:themeFillShade="D9"/>
          </w:tcPr>
          <w:p w14:paraId="4897A9A3" w14:textId="7360AE8B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871" w:type="dxa"/>
          </w:tcPr>
          <w:p w14:paraId="7D53ACF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7D58157E" w14:textId="59BD2049" w:rsidTr="000458E6">
        <w:tc>
          <w:tcPr>
            <w:tcW w:w="1913" w:type="dxa"/>
            <w:shd w:val="clear" w:color="auto" w:fill="D9D9D9" w:themeFill="background1" w:themeFillShade="D9"/>
          </w:tcPr>
          <w:p w14:paraId="6F53445A" w14:textId="377F576D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Email:</w:t>
            </w:r>
          </w:p>
        </w:tc>
        <w:tc>
          <w:tcPr>
            <w:tcW w:w="6871" w:type="dxa"/>
          </w:tcPr>
          <w:p w14:paraId="68722090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55D91B4" w14:textId="5FC67099" w:rsidTr="000458E6">
        <w:tc>
          <w:tcPr>
            <w:tcW w:w="1913" w:type="dxa"/>
            <w:shd w:val="clear" w:color="auto" w:fill="D9D9D9" w:themeFill="background1" w:themeFillShade="D9"/>
          </w:tcPr>
          <w:p w14:paraId="11405B69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Image Description</w:t>
            </w:r>
          </w:p>
          <w:p w14:paraId="4E63775B" w14:textId="361F479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(300-350 words)</w:t>
            </w:r>
          </w:p>
          <w:p w14:paraId="304D0E7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690A3253" w14:textId="36D42F41" w:rsidR="000458E6" w:rsidRPr="00B01462" w:rsidRDefault="000458E6" w:rsidP="000458E6">
            <w:pPr>
              <w:rPr>
                <w:rFonts w:cstheme="minorHAnsi"/>
                <w:i/>
                <w:i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>You must also attach (small file-sized) a sketch, drawing or illustration of your proposed image.</w:t>
            </w:r>
          </w:p>
          <w:p w14:paraId="291DC23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1052E86C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5F66B933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22A0CD4A" w14:textId="32ABB33E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0DF0439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14123A0" w14:textId="134F730D" w:rsidTr="000458E6">
        <w:tc>
          <w:tcPr>
            <w:tcW w:w="1913" w:type="dxa"/>
            <w:shd w:val="clear" w:color="auto" w:fill="D9D9D9" w:themeFill="background1" w:themeFillShade="D9"/>
          </w:tcPr>
          <w:p w14:paraId="2AA078F3" w14:textId="7C4233CC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location:</w:t>
            </w:r>
          </w:p>
        </w:tc>
        <w:tc>
          <w:tcPr>
            <w:tcW w:w="6871" w:type="dxa"/>
          </w:tcPr>
          <w:p w14:paraId="694CC57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56EFE53" w14:textId="63DED3C1" w:rsidTr="000458E6">
        <w:tc>
          <w:tcPr>
            <w:tcW w:w="1913" w:type="dxa"/>
            <w:shd w:val="clear" w:color="auto" w:fill="D9D9D9" w:themeFill="background1" w:themeFillShade="D9"/>
          </w:tcPr>
          <w:p w14:paraId="3852AD58" w14:textId="66DD93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dimensions:</w:t>
            </w:r>
          </w:p>
        </w:tc>
        <w:tc>
          <w:tcPr>
            <w:tcW w:w="6871" w:type="dxa"/>
          </w:tcPr>
          <w:p w14:paraId="56D0DB04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297F1D" w:rsidRPr="00B01462" w14:paraId="7ED27948" w14:textId="77777777" w:rsidTr="000458E6">
        <w:tc>
          <w:tcPr>
            <w:tcW w:w="1913" w:type="dxa"/>
            <w:shd w:val="clear" w:color="auto" w:fill="D9D9D9" w:themeFill="background1" w:themeFillShade="D9"/>
          </w:tcPr>
          <w:p w14:paraId="36BBBE94" w14:textId="41618628" w:rsidR="00297F1D" w:rsidRPr="00B01462" w:rsidRDefault="00297F1D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Completion of Project (timeline)</w:t>
            </w:r>
          </w:p>
        </w:tc>
        <w:tc>
          <w:tcPr>
            <w:tcW w:w="6871" w:type="dxa"/>
          </w:tcPr>
          <w:p w14:paraId="5B8B01D7" w14:textId="77777777" w:rsidR="00297F1D" w:rsidRPr="00B01462" w:rsidRDefault="00297F1D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764B493" w14:textId="5EADFD8E" w:rsidTr="000458E6">
        <w:tc>
          <w:tcPr>
            <w:tcW w:w="1913" w:type="dxa"/>
            <w:shd w:val="clear" w:color="auto" w:fill="D9D9D9" w:themeFill="background1" w:themeFillShade="D9"/>
          </w:tcPr>
          <w:p w14:paraId="004F18BA" w14:textId="559BF8BA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Collaboration:</w:t>
            </w:r>
          </w:p>
        </w:tc>
        <w:tc>
          <w:tcPr>
            <w:tcW w:w="6871" w:type="dxa"/>
          </w:tcPr>
          <w:p w14:paraId="46EA926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sz w:val="20"/>
                <w:szCs w:val="20"/>
                <w:lang w:eastAsia="en-GB"/>
              </w:rPr>
              <w:t>Please list any schools, community groups, organisations and individuals who have collaborated on this submission</w:t>
            </w:r>
          </w:p>
          <w:p w14:paraId="688FFFB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843709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04C60E85" w14:textId="3D25F565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444022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5743D68" w14:textId="6E426914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3D5AF340" w14:textId="2DB64DE2" w:rsidTr="000458E6">
        <w:tc>
          <w:tcPr>
            <w:tcW w:w="1913" w:type="dxa"/>
            <w:shd w:val="clear" w:color="auto" w:fill="D9D9D9" w:themeFill="background1" w:themeFillShade="D9"/>
          </w:tcPr>
          <w:p w14:paraId="7FA6BA50" w14:textId="32D7EE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Signed on behalf of Group:</w:t>
            </w:r>
          </w:p>
        </w:tc>
        <w:tc>
          <w:tcPr>
            <w:tcW w:w="6871" w:type="dxa"/>
          </w:tcPr>
          <w:p w14:paraId="3A467DF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05F4B54" w14:textId="6B83FC24" w:rsidTr="000458E6">
        <w:tc>
          <w:tcPr>
            <w:tcW w:w="1913" w:type="dxa"/>
            <w:shd w:val="clear" w:color="auto" w:fill="D9D9D9" w:themeFill="background1" w:themeFillShade="D9"/>
          </w:tcPr>
          <w:p w14:paraId="0551F96E" w14:textId="79F92B65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Date:</w:t>
            </w:r>
          </w:p>
        </w:tc>
        <w:tc>
          <w:tcPr>
            <w:tcW w:w="6871" w:type="dxa"/>
          </w:tcPr>
          <w:p w14:paraId="34DA93A7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</w:tbl>
    <w:p w14:paraId="7597C3A7" w14:textId="2D716A07" w:rsidR="000F2898" w:rsidRDefault="000F2898" w:rsidP="000F2898">
      <w:pPr>
        <w:jc w:val="center"/>
        <w:rPr>
          <w:rFonts w:ascii="Arial" w:hAnsi="Arial" w:cs="Arial"/>
          <w:sz w:val="24"/>
          <w:szCs w:val="24"/>
          <w:lang w:eastAsia="en-GB"/>
        </w:rPr>
      </w:pPr>
      <w:r w:rsidRPr="00B01462">
        <w:rPr>
          <w:rFonts w:cstheme="minorHAnsi"/>
        </w:rPr>
        <w:t xml:space="preserve">Entries should be emailed to </w:t>
      </w:r>
      <w:hyperlink r:id="rId10" w:history="1">
        <w:r w:rsidRPr="00B01462">
          <w:rPr>
            <w:rStyle w:val="Hyperlink"/>
            <w:rFonts w:cstheme="minorHAnsi"/>
          </w:rPr>
          <w:t>admin@batconservationireland.org</w:t>
        </w:r>
      </w:hyperlink>
    </w:p>
    <w:sectPr w:rsidR="000F289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01FC3" w14:textId="77777777" w:rsidR="00E04F4F" w:rsidRDefault="00E04F4F" w:rsidP="00265302">
      <w:pPr>
        <w:spacing w:after="0" w:line="240" w:lineRule="auto"/>
      </w:pPr>
      <w:r>
        <w:separator/>
      </w:r>
    </w:p>
  </w:endnote>
  <w:endnote w:type="continuationSeparator" w:id="0">
    <w:p w14:paraId="5F7451D6" w14:textId="77777777" w:rsidR="00E04F4F" w:rsidRDefault="00E04F4F" w:rsidP="00265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EB42F" w14:textId="77777777" w:rsidR="00265302" w:rsidRDefault="002653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35778" w14:textId="77777777" w:rsidR="00265302" w:rsidRDefault="002653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DCC98" w14:textId="77777777" w:rsidR="00265302" w:rsidRDefault="00265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8547FA" w14:textId="77777777" w:rsidR="00E04F4F" w:rsidRDefault="00E04F4F" w:rsidP="00265302">
      <w:pPr>
        <w:spacing w:after="0" w:line="240" w:lineRule="auto"/>
      </w:pPr>
      <w:r>
        <w:separator/>
      </w:r>
    </w:p>
  </w:footnote>
  <w:footnote w:type="continuationSeparator" w:id="0">
    <w:p w14:paraId="1E3CFE79" w14:textId="77777777" w:rsidR="00E04F4F" w:rsidRDefault="00E04F4F" w:rsidP="00265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3EC5E" w14:textId="1AD92C85" w:rsidR="00265302" w:rsidRDefault="002653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4E1D3" w14:textId="188DA7FC" w:rsidR="00265302" w:rsidRDefault="002653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E8877" w14:textId="76F11C57" w:rsidR="00265302" w:rsidRDefault="00265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Q3tTAxt7Q0trBQ0lEKTi0uzszPAykwrAUALZADsSwAAAA="/>
  </w:docVars>
  <w:rsids>
    <w:rsidRoot w:val="007B5CF4"/>
    <w:rsid w:val="0002619A"/>
    <w:rsid w:val="000458E6"/>
    <w:rsid w:val="000935C5"/>
    <w:rsid w:val="000C387B"/>
    <w:rsid w:val="000F2898"/>
    <w:rsid w:val="00102A06"/>
    <w:rsid w:val="0016498D"/>
    <w:rsid w:val="00215939"/>
    <w:rsid w:val="00265302"/>
    <w:rsid w:val="00297F1D"/>
    <w:rsid w:val="00436686"/>
    <w:rsid w:val="00670221"/>
    <w:rsid w:val="006D487E"/>
    <w:rsid w:val="00717845"/>
    <w:rsid w:val="007B5CF4"/>
    <w:rsid w:val="008B1861"/>
    <w:rsid w:val="00920BBF"/>
    <w:rsid w:val="00A553CA"/>
    <w:rsid w:val="00A91CC0"/>
    <w:rsid w:val="00AA7337"/>
    <w:rsid w:val="00B01462"/>
    <w:rsid w:val="00B22016"/>
    <w:rsid w:val="00BC787D"/>
    <w:rsid w:val="00C038B8"/>
    <w:rsid w:val="00CF528C"/>
    <w:rsid w:val="00E04F4F"/>
    <w:rsid w:val="00E34C25"/>
    <w:rsid w:val="00E85F7B"/>
    <w:rsid w:val="00EA7B39"/>
    <w:rsid w:val="00EC55C8"/>
    <w:rsid w:val="00F31D43"/>
    <w:rsid w:val="00F63817"/>
    <w:rsid w:val="00F73FF8"/>
    <w:rsid w:val="00FE4224"/>
    <w:rsid w:val="00FE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6E3E5"/>
  <w15:chartTrackingRefBased/>
  <w15:docId w15:val="{DCA824B4-79B3-4146-AE36-24445B2A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A73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733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A7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A73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02"/>
  </w:style>
  <w:style w:type="paragraph" w:styleId="Footer">
    <w:name w:val="footer"/>
    <w:basedOn w:val="Normal"/>
    <w:link w:val="Foot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02"/>
  </w:style>
  <w:style w:type="table" w:styleId="TableGrid">
    <w:name w:val="Table Grid"/>
    <w:basedOn w:val="TableNormal"/>
    <w:uiPriority w:val="39"/>
    <w:rsid w:val="00045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2898"/>
    <w:rPr>
      <w:color w:val="0563C1"/>
      <w:u w:val="single"/>
    </w:rPr>
  </w:style>
  <w:style w:type="paragraph" w:styleId="Revision">
    <w:name w:val="Revision"/>
    <w:hidden/>
    <w:uiPriority w:val="99"/>
    <w:semiHidden/>
    <w:rsid w:val="001649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6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admin@batconservationireland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9991C76DBB1F324D81C49CCB23B81780" ma:contentTypeVersion="127" ma:contentTypeDescription="" ma:contentTypeScope="" ma:versionID="6fde433d0b8c404a7acf2930ed87cdb0">
  <xsd:schema xmlns:xsd="http://www.w3.org/2001/XMLSchema" xmlns:xs="http://www.w3.org/2001/XMLSchema" xmlns:p="http://schemas.microsoft.com/office/2006/metadata/properties" xmlns:ns2="d5e22d84-5dd3-418c-a4d4-3d49bd3c1eea" targetNamespace="http://schemas.microsoft.com/office/2006/metadata/properties" ma:root="true" ma:fieldsID="9be53c686f184b5d73451fd7f6d5564b" ns2:_="">
    <xsd:import namespace="d5e22d84-5dd3-418c-a4d4-3d49bd3c1eea"/>
    <xsd:element name="properties">
      <xsd:complexType>
        <xsd:sequence>
          <xsd:element name="documentManagement">
            <xsd:complexType>
              <xsd:all>
                <xsd:element ref="ns2:_vti_ItemDeclaredRecord" minOccurs="0"/>
                <xsd:element ref="ns2:eDocs_FileStatus"/>
                <xsd:element ref="ns2:eDocs_eFileName" minOccurs="0"/>
                <xsd:element ref="ns2:TaxCatchAll" minOccurs="0"/>
                <xsd:element ref="ns2:TaxCatchAllLabel" minOccurs="0"/>
                <xsd:element ref="ns2:h1f8bb4843d6459a8b809123185593c7" minOccurs="0"/>
                <xsd:element ref="ns2:nb1b8a72855341e18dd75ce464e281f2" minOccurs="0"/>
                <xsd:element ref="ns2:m02c691f3efa402dab5cbaa8c240a9e7" minOccurs="0"/>
                <xsd:element ref="ns2:mbbd3fafa5ab4e5eb8a6a5e099cef439" minOccurs="0"/>
                <xsd:element ref="ns2:fbaa881fc4ae443f9fdafbdd527793d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22d84-5dd3-418c-a4d4-3d49bd3c1eea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" nillable="true" ma:displayName="Declared Record" ma:hidden="true" ma:internalName="_vti_ItemDeclaredRecord">
      <xsd:simpleType>
        <xsd:restriction base="dms:DateTime"/>
      </xsd:simpleType>
    </xsd:element>
    <xsd:element name="eDocs_FileStatus" ma:index="5" ma:displayName="Status" ma:default="Live" ma:format="Dropdown" ma:indexed="true" ma:internalName="eDocs_FileStatus">
      <xsd:simpleType>
        <xsd:restriction base="dms:Choice">
          <xsd:enumeration value="Live"/>
          <xsd:enumeration value="Archived"/>
          <xsd:enumeration value="PendingLive"/>
          <xsd:enumeration value="PendingArchived"/>
          <xsd:enumeration value="Cancelled"/>
          <xsd:enumeration value="SentToNationalArchives"/>
        </xsd:restriction>
      </xsd:simpleType>
    </xsd:element>
    <xsd:element name="eDocs_eFileName" ma:index="8" nillable="true" ma:displayName="eFile Reference" ma:indexed="true" ma:internalName="eDocs_eFileName" ma:readOnly="false">
      <xsd:simpleType>
        <xsd:restriction base="dms:Text"/>
      </xsd:simpleType>
    </xsd:element>
    <xsd:element name="TaxCatchAll" ma:index="9" nillable="true" ma:displayName="Taxonomy Catch All Column" ma:hidden="true" ma:list="{93e144b7-52e6-4534-af4a-a3d610ec6a7a}" ma:internalName="TaxCatchAll" ma:showField="CatchAllData" ma:web="d5e22d84-5dd3-418c-a4d4-3d49bd3c1e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93e144b7-52e6-4534-af4a-a3d610ec6a7a}" ma:internalName="TaxCatchAllLabel" ma:readOnly="true" ma:showField="CatchAllDataLabel" ma:web="d5e22d84-5dd3-418c-a4d4-3d49bd3c1e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1f8bb4843d6459a8b809123185593c7" ma:index="13" nillable="true" ma:taxonomy="true" ma:internalName="h1f8bb4843d6459a8b809123185593c7" ma:taxonomyFieldName="eDocs_Series" ma:displayName="Series" ma:readOnly="false" ma:default="-1;#005|c9ca2491-72a1-4ff6-806c-694856a6940f" ma:fieldId="{11f8bb48-43d6-459a-8b80-9123185593c7}" ma:sspId="aeba1505-9dcf-4086-9c01-dfd240ad3a2c" ma:termSetId="c306ef50-6ab4-470c-a00b-0c94dc1e66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b1b8a72855341e18dd75ce464e281f2" ma:index="15" nillable="true" ma:taxonomy="true" ma:internalName="nb1b8a72855341e18dd75ce464e281f2" ma:taxonomyFieldName="eDocs_Year" ma:displayName="Year" ma:readOnly="false" ma:fieldId="{7b1b8a72-8553-41e1-8dd7-5ce464e281f2}" ma:sspId="aeba1505-9dcf-4086-9c01-dfd240ad3a2c" ma:termSetId="6375781b-159b-43c0-9138-c5f98db1ab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02c691f3efa402dab5cbaa8c240a9e7" ma:index="18" nillable="true" ma:taxonomy="true" ma:internalName="m02c691f3efa402dab5cbaa8c240a9e7" ma:taxonomyFieldName="eDocs_FileTopics" ma:displayName="File Topics" ma:readOnly="false" ma:fieldId="{602c691f-3efa-402d-ab5c-baa8c240a9e7}" ma:taxonomyMulti="true" ma:sspId="aeba1505-9dcf-4086-9c01-dfd240ad3a2c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bbd3fafa5ab4e5eb8a6a5e099cef439" ma:index="20" nillable="true" ma:taxonomy="true" ma:internalName="mbbd3fafa5ab4e5eb8a6a5e099cef439" ma:taxonomyFieldName="eDocs_SecurityClassification" ma:displayName="Security Classification" ma:readOnly="false" ma:default="-1;#Unclassified|633aad03-fabf-442b-85c7-8209b03da9f6" ma:fieldId="{6bbd3faf-a5ab-4e5e-b8a6-a5e099cef439}" ma:sspId="aeba1505-9dcf-4086-9c01-dfd240ad3a2c" ma:termSetId="a586c27f-5903-4161-92cd-3228879c99f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aa881fc4ae443f9fdafbdd527793df" ma:index="22" nillable="true" ma:taxonomy="true" ma:internalName="fbaa881fc4ae443f9fdafbdd527793df" ma:taxonomyFieldName="eDocs_DocumentTopics" ma:displayName="Document Topics" ma:fieldId="{fbaa881f-c4ae-443f-9fda-fbdd527793df}" ma:taxonomyMulti="true" ma:sspId="aeba1505-9dcf-4086-9c01-dfd240ad3a2c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e22d84-5dd3-418c-a4d4-3d49bd3c1eea">
      <Value>19</Value>
      <Value>4</Value>
      <Value>9</Value>
      <Value>1</Value>
    </TaxCatchAll>
    <nb1b8a72855341e18dd75ce464e281f2 xmlns="d5e22d84-5dd3-418c-a4d4-3d49bd3c1e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f9d1148a-0fc6-48c6-be43-14c143467c55</TermId>
        </TermInfo>
      </Terms>
    </nb1b8a72855341e18dd75ce464e281f2>
    <_vti_ItemDeclaredRecord xmlns="d5e22d84-5dd3-418c-a4d4-3d49bd3c1eea" xsi:nil="true"/>
    <eDocs_FileStatus xmlns="d5e22d84-5dd3-418c-a4d4-3d49bd3c1eea">Live</eDocs_FileStatus>
    <eDocs_eFileName xmlns="d5e22d84-5dd3-418c-a4d4-3d49bd3c1eea">RCDRPS005-003-2024</eDocs_eFileName>
    <h1f8bb4843d6459a8b809123185593c7 xmlns="d5e22d84-5dd3-418c-a4d4-3d49bd3c1e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005</TermName>
          <TermId xmlns="http://schemas.microsoft.com/office/infopath/2007/PartnerControls">c9ca2491-72a1-4ff6-806c-694856a6940f</TermId>
        </TermInfo>
      </Terms>
    </h1f8bb4843d6459a8b809123185593c7>
    <fbaa881fc4ae443f9fdafbdd527793df xmlns="d5e22d84-5dd3-418c-a4d4-3d49bd3c1eea">
      <Terms xmlns="http://schemas.microsoft.com/office/infopath/2007/PartnerControls"/>
    </fbaa881fc4ae443f9fdafbdd527793df>
    <mbbd3fafa5ab4e5eb8a6a5e099cef439 xmlns="d5e22d84-5dd3-418c-a4d4-3d49bd3c1e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33aad03-fabf-442b-85c7-8209b03da9f6</TermId>
        </TermInfo>
      </Terms>
    </mbbd3fafa5ab4e5eb8a6a5e099cef439>
    <m02c691f3efa402dab5cbaa8c240a9e7 xmlns="d5e22d84-5dd3-418c-a4d4-3d49bd3c1e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on</TermName>
          <TermId xmlns="http://schemas.microsoft.com/office/infopath/2007/PartnerControls">30441f8f-45f5-4ea5-8944-a47d1d4f4adb</TermId>
        </TermInfo>
      </Terms>
    </m02c691f3efa402dab5cbaa8c240a9e7>
  </documentManagement>
</p:properties>
</file>

<file path=customXml/itemProps1.xml><?xml version="1.0" encoding="utf-8"?>
<ds:datastoreItem xmlns:ds="http://schemas.openxmlformats.org/officeDocument/2006/customXml" ds:itemID="{C7D20318-AA87-4282-95CA-33A7E88530BA}"/>
</file>

<file path=customXml/itemProps2.xml><?xml version="1.0" encoding="utf-8"?>
<ds:datastoreItem xmlns:ds="http://schemas.openxmlformats.org/officeDocument/2006/customXml" ds:itemID="{5CF39B21-1B05-43C9-AEC3-F5C1C35FF0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C3EE13-0258-4A54-B971-E441621A971B}">
  <ds:schemaRefs>
    <ds:schemaRef ds:uri="http://schemas.microsoft.com/office/2006/metadata/properties"/>
    <ds:schemaRef ds:uri="http://schemas.microsoft.com/office/infopath/2007/PartnerControls"/>
    <ds:schemaRef ds:uri="da883391-1289-45db-b1a1-1a82cd021444"/>
    <ds:schemaRef ds:uri="6f9f8059-227b-403e-819c-1d4637243f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Ahern</dc:creator>
  <cp:keywords/>
  <dc:description/>
  <cp:lastModifiedBy>Dawn Quinn</cp:lastModifiedBy>
  <cp:revision>8</cp:revision>
  <dcterms:created xsi:type="dcterms:W3CDTF">2023-11-01T09:41:00Z</dcterms:created>
  <dcterms:modified xsi:type="dcterms:W3CDTF">2025-02-24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9991C76DBB1F324D81C49CCB23B81780</vt:lpwstr>
  </property>
  <property fmtid="{D5CDD505-2E9C-101B-9397-08002B2CF9AE}" pid="3" name="eDocs_FileTopics">
    <vt:lpwstr>19;#Common|30441f8f-45f5-4ea5-8944-a47d1d4f4adb</vt:lpwstr>
  </property>
  <property fmtid="{D5CDD505-2E9C-101B-9397-08002B2CF9AE}" pid="4" name="eDocs_SecurityClassification">
    <vt:lpwstr>4;#Unclassified|633aad03-fabf-442b-85c7-8209b03da9f6</vt:lpwstr>
  </property>
  <property fmtid="{D5CDD505-2E9C-101B-9397-08002B2CF9AE}" pid="5" name="eDocs_Year">
    <vt:lpwstr>9;#2024|f9d1148a-0fc6-48c6-be43-14c143467c55</vt:lpwstr>
  </property>
  <property fmtid="{D5CDD505-2E9C-101B-9397-08002B2CF9AE}" pid="6" name="eDocs_SeriesSubSeries">
    <vt:lpwstr>3;#005|c9ca2491-72a1-4ff6-806c-694856a6940f</vt:lpwstr>
  </property>
  <property fmtid="{D5CDD505-2E9C-101B-9397-08002B2CF9AE}" pid="7" name="_dlc_policyId">
    <vt:lpwstr>0x0101000BC94875665D404BB1351B53C41FD2C0|151133126</vt:lpwstr>
  </property>
  <property fmtid="{D5CDD505-2E9C-101B-9397-08002B2CF9AE}" pid="8" name="ItemRetentionFormula">
    <vt:lpwstr>&lt;formula id="Microsoft.Office.RecordsManagement.PolicyFeatures.Expiration.Formula.BuiltIn"&gt;&lt;number&gt;3&lt;/number&gt;&lt;property&gt;Modified&lt;/property&gt;&lt;period&gt;months&lt;/period&gt;&lt;/formula&gt;</vt:lpwstr>
  </property>
  <property fmtid="{D5CDD505-2E9C-101B-9397-08002B2CF9AE}" pid="9" name="eDocs_DocumentTopics">
    <vt:lpwstr/>
  </property>
  <property fmtid="{D5CDD505-2E9C-101B-9397-08002B2CF9AE}" pid="10" name="MediaServiceImageTags">
    <vt:lpwstr/>
  </property>
  <property fmtid="{D5CDD505-2E9C-101B-9397-08002B2CF9AE}" pid="11" name="eDocs_Series">
    <vt:lpwstr>1;#005|c9ca2491-72a1-4ff6-806c-694856a6940f</vt:lpwstr>
  </property>
  <property fmtid="{D5CDD505-2E9C-101B-9397-08002B2CF9AE}" pid="12" name="ge25f6a3ef6f42d4865685f2a74bf8c7">
    <vt:lpwstr/>
  </property>
  <property fmtid="{D5CDD505-2E9C-101B-9397-08002B2CF9AE}" pid="13" name="eDocs_RetentionPeriodTerm">
    <vt:lpwstr/>
  </property>
</Properties>
</file>